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A83B5" w14:textId="6E1E3F02" w:rsidR="003A5531" w:rsidRPr="00940241" w:rsidRDefault="003A5531" w:rsidP="003A5531">
      <w:pPr>
        <w:pStyle w:val="SourceCode"/>
        <w:jc w:val="center"/>
        <w:rPr>
          <w:rFonts w:ascii="Copperplate Gothic Light" w:hAnsi="Copperplate Gothic Light"/>
          <w:b/>
          <w:bCs/>
          <w:sz w:val="40"/>
          <w:szCs w:val="40"/>
        </w:rPr>
      </w:pPr>
      <w:r w:rsidRPr="00940241">
        <w:rPr>
          <w:rFonts w:ascii="Copperplate Gothic Light" w:hAnsi="Copperplate Gothic Light"/>
          <w:b/>
          <w:bCs/>
          <w:sz w:val="40"/>
          <w:szCs w:val="40"/>
        </w:rPr>
        <w:t>Documentation</w:t>
      </w:r>
    </w:p>
    <w:p w14:paraId="46ABB0E3" w14:textId="77777777" w:rsidR="003A5531" w:rsidRDefault="003A5531" w:rsidP="003A5531">
      <w:pPr>
        <w:pStyle w:val="SourceCode"/>
      </w:pPr>
    </w:p>
    <w:p w14:paraId="43ADD14D" w14:textId="05739C96" w:rsidR="003A5531" w:rsidRPr="003A5531" w:rsidRDefault="003A5531" w:rsidP="003A5531">
      <w:pPr>
        <w:pStyle w:val="SourceCode"/>
        <w:rPr>
          <w:rFonts w:ascii="Arial Rounded MT Bold" w:hAnsi="Arial Rounded MT Bold"/>
          <w:b/>
          <w:bCs/>
          <w:sz w:val="32"/>
          <w:szCs w:val="32"/>
        </w:rPr>
      </w:pPr>
      <w:r w:rsidRPr="003A5531">
        <w:rPr>
          <w:rFonts w:ascii="Arial Rounded MT Bold" w:hAnsi="Arial Rounded MT Bold"/>
          <w:b/>
          <w:bCs/>
          <w:sz w:val="32"/>
          <w:szCs w:val="32"/>
        </w:rPr>
        <w:t>Prerequisites:</w:t>
      </w:r>
    </w:p>
    <w:p w14:paraId="7E4352D5" w14:textId="77777777" w:rsidR="003A5531" w:rsidRDefault="003A5531" w:rsidP="003A5531">
      <w:pPr>
        <w:pStyle w:val="SourceCode"/>
      </w:pPr>
      <w:r>
        <w:t>- Jupyter Notebook</w:t>
      </w:r>
    </w:p>
    <w:p w14:paraId="77CDA9BD" w14:textId="77777777" w:rsidR="003A5531" w:rsidRDefault="003A5531" w:rsidP="003A5531">
      <w:pPr>
        <w:pStyle w:val="SourceCode"/>
      </w:pPr>
      <w:r>
        <w:t>- Python libraries: pandas, sqlite3</w:t>
      </w:r>
    </w:p>
    <w:p w14:paraId="27F5BB50" w14:textId="77777777" w:rsidR="003A5531" w:rsidRDefault="003A5531" w:rsidP="003A5531">
      <w:pPr>
        <w:pStyle w:val="SourceCode"/>
      </w:pPr>
    </w:p>
    <w:p w14:paraId="191FA516" w14:textId="1615C3DA" w:rsidR="003A5531" w:rsidRPr="003A5531" w:rsidRDefault="003A5531" w:rsidP="003A5531">
      <w:pPr>
        <w:pStyle w:val="SourceCode"/>
        <w:rPr>
          <w:rFonts w:ascii="Arial Rounded MT Bold" w:hAnsi="Arial Rounded MT Bold"/>
          <w:b/>
          <w:bCs/>
          <w:sz w:val="32"/>
          <w:szCs w:val="32"/>
        </w:rPr>
      </w:pPr>
      <w:r w:rsidRPr="003A5531">
        <w:rPr>
          <w:rFonts w:ascii="Arial Rounded MT Bold" w:hAnsi="Arial Rounded MT Bold"/>
          <w:b/>
          <w:bCs/>
          <w:sz w:val="32"/>
          <w:szCs w:val="32"/>
        </w:rPr>
        <w:t>Step 1: Data Extraction</w:t>
      </w:r>
    </w:p>
    <w:p w14:paraId="6E0CF93B" w14:textId="5AD2F638" w:rsidR="003A5531" w:rsidRPr="003A5531" w:rsidRDefault="003A5531" w:rsidP="003A5531">
      <w:pPr>
        <w:pStyle w:val="SourceCode"/>
        <w:rPr>
          <w:rFonts w:ascii="Arial Rounded MT Bold" w:hAnsi="Arial Rounded MT Bold"/>
          <w:sz w:val="32"/>
          <w:szCs w:val="32"/>
        </w:rPr>
      </w:pPr>
      <w:r w:rsidRPr="003A5531">
        <w:rPr>
          <w:rFonts w:ascii="Arial Rounded MT Bold" w:hAnsi="Arial Rounded MT Bold"/>
          <w:sz w:val="32"/>
          <w:szCs w:val="32"/>
        </w:rPr>
        <w:t>Data Extraction</w:t>
      </w:r>
    </w:p>
    <w:p w14:paraId="02C24E23" w14:textId="77777777" w:rsidR="003A5531" w:rsidRDefault="003A5531" w:rsidP="003A5531">
      <w:pPr>
        <w:pStyle w:val="SourceCode"/>
      </w:pPr>
      <w:r>
        <w:t>- Read data from the CSV file into a DataFrame</w:t>
      </w:r>
    </w:p>
    <w:p w14:paraId="733C585F" w14:textId="77777777" w:rsidR="003A5531" w:rsidRDefault="003A5531" w:rsidP="003A5531">
      <w:pPr>
        <w:pStyle w:val="SourceCode"/>
      </w:pPr>
    </w:p>
    <w:p w14:paraId="6D17358A" w14:textId="77777777" w:rsidR="003A5531" w:rsidRDefault="003A5531" w:rsidP="003A5531">
      <w:pPr>
        <w:pStyle w:val="SourceCode"/>
      </w:pPr>
      <w:r>
        <w:t>```python</w:t>
      </w:r>
    </w:p>
    <w:p w14:paraId="2E6DD7CF" w14:textId="77777777" w:rsidR="003A5531" w:rsidRDefault="003A5531" w:rsidP="003A5531">
      <w:pPr>
        <w:pStyle w:val="SourceCode"/>
      </w:pPr>
      <w:r>
        <w:t>import pandas as pd</w:t>
      </w:r>
    </w:p>
    <w:p w14:paraId="46FCF099" w14:textId="77777777" w:rsidR="003A5531" w:rsidRDefault="003A5531" w:rsidP="003A5531">
      <w:pPr>
        <w:pStyle w:val="SourceCode"/>
      </w:pPr>
    </w:p>
    <w:p w14:paraId="70A6F399" w14:textId="77777777" w:rsidR="003A5531" w:rsidRDefault="003A5531" w:rsidP="003A5531">
      <w:pPr>
        <w:pStyle w:val="SourceCode"/>
      </w:pPr>
      <w:r>
        <w:t># Define the CSV file path</w:t>
      </w:r>
    </w:p>
    <w:p w14:paraId="4FDC2280" w14:textId="77777777" w:rsidR="003A5531" w:rsidRDefault="003A5531" w:rsidP="003A5531">
      <w:pPr>
        <w:pStyle w:val="SourceCode"/>
      </w:pPr>
      <w:r>
        <w:t>csv_file = 'E:\\BIG DATA BY ineuron\\PuntPartenerTestAssignment\\ASSIGNMENT\\Updated_sales_data.csv'</w:t>
      </w:r>
    </w:p>
    <w:p w14:paraId="4B247452" w14:textId="77777777" w:rsidR="003A5531" w:rsidRDefault="003A5531" w:rsidP="003A5531">
      <w:pPr>
        <w:pStyle w:val="SourceCode"/>
      </w:pPr>
    </w:p>
    <w:p w14:paraId="508F563D" w14:textId="77777777" w:rsidR="003A5531" w:rsidRDefault="003A5531" w:rsidP="003A5531">
      <w:pPr>
        <w:pStyle w:val="SourceCode"/>
      </w:pPr>
      <w:r>
        <w:t># Extract: Read data from CSV into a DataFrame</w:t>
      </w:r>
    </w:p>
    <w:p w14:paraId="25EC43F2" w14:textId="77777777" w:rsidR="003A5531" w:rsidRDefault="003A5531" w:rsidP="003A5531">
      <w:pPr>
        <w:pStyle w:val="SourceCode"/>
      </w:pPr>
      <w:r>
        <w:t>df = pd.read_csv(csv_file)</w:t>
      </w:r>
    </w:p>
    <w:p w14:paraId="73F74FF6" w14:textId="77777777" w:rsidR="003A5531" w:rsidRDefault="003A5531" w:rsidP="003A5531">
      <w:pPr>
        <w:pStyle w:val="SourceCode"/>
      </w:pPr>
    </w:p>
    <w:p w14:paraId="71C38148" w14:textId="77777777" w:rsidR="003A5531" w:rsidRDefault="003A5531" w:rsidP="003A5531">
      <w:pPr>
        <w:pStyle w:val="SourceCode"/>
      </w:pPr>
      <w:r>
        <w:t># Verify data extraction</w:t>
      </w:r>
    </w:p>
    <w:p w14:paraId="74439D2A" w14:textId="77777777" w:rsidR="003A5531" w:rsidRDefault="003A5531" w:rsidP="003A5531">
      <w:pPr>
        <w:pStyle w:val="SourceCode"/>
      </w:pPr>
      <w:r>
        <w:t>df.head(5)</w:t>
      </w:r>
    </w:p>
    <w:p w14:paraId="60F157C1" w14:textId="77777777" w:rsidR="003A5531" w:rsidRDefault="003A5531" w:rsidP="003A5531">
      <w:pPr>
        <w:pStyle w:val="SourceCode"/>
      </w:pPr>
      <w:r>
        <w:t>```</w:t>
      </w:r>
    </w:p>
    <w:p w14:paraId="21469705" w14:textId="77777777" w:rsidR="00940241" w:rsidRDefault="00940241" w:rsidP="003A5531">
      <w:pPr>
        <w:pStyle w:val="SourceCode"/>
      </w:pPr>
    </w:p>
    <w:p w14:paraId="560298C3" w14:textId="77777777" w:rsidR="00940241" w:rsidRDefault="00940241" w:rsidP="003A5531">
      <w:pPr>
        <w:pStyle w:val="SourceCode"/>
      </w:pPr>
    </w:p>
    <w:p w14:paraId="11BBCE21" w14:textId="77777777" w:rsidR="00940241" w:rsidRDefault="00940241" w:rsidP="003A5531">
      <w:pPr>
        <w:pStyle w:val="SourceCode"/>
      </w:pPr>
    </w:p>
    <w:p w14:paraId="25C07EED" w14:textId="77777777" w:rsidR="003A5531" w:rsidRDefault="003A5531" w:rsidP="003A5531">
      <w:pPr>
        <w:pStyle w:val="SourceCode"/>
      </w:pPr>
    </w:p>
    <w:p w14:paraId="64D20E95" w14:textId="5190CA07" w:rsidR="003A5531" w:rsidRPr="003A5531" w:rsidRDefault="003A5531" w:rsidP="003A5531">
      <w:pPr>
        <w:pStyle w:val="SourceCode"/>
        <w:rPr>
          <w:rFonts w:ascii="Arial Rounded MT Bold" w:hAnsi="Arial Rounded MT Bold"/>
          <w:b/>
          <w:bCs/>
          <w:sz w:val="32"/>
          <w:szCs w:val="32"/>
        </w:rPr>
      </w:pPr>
      <w:r w:rsidRPr="003A5531">
        <w:rPr>
          <w:rFonts w:ascii="Arial Rounded MT Bold" w:hAnsi="Arial Rounded MT Bold"/>
          <w:b/>
          <w:bCs/>
          <w:sz w:val="32"/>
          <w:szCs w:val="32"/>
        </w:rPr>
        <w:t>Step 2: Data Transformation</w:t>
      </w:r>
    </w:p>
    <w:p w14:paraId="698644B7" w14:textId="0DA700B6" w:rsidR="003A5531" w:rsidRPr="003A5531" w:rsidRDefault="003A5531" w:rsidP="003A5531">
      <w:pPr>
        <w:pStyle w:val="SourceCode"/>
        <w:rPr>
          <w:rFonts w:ascii="Arial Rounded MT Bold" w:hAnsi="Arial Rounded MT Bold"/>
          <w:sz w:val="32"/>
          <w:szCs w:val="32"/>
        </w:rPr>
      </w:pPr>
      <w:r w:rsidRPr="003A5531">
        <w:rPr>
          <w:rFonts w:ascii="Arial Rounded MT Bold" w:hAnsi="Arial Rounded MT Bold"/>
          <w:sz w:val="32"/>
          <w:szCs w:val="32"/>
        </w:rPr>
        <w:t>Data Transformation</w:t>
      </w:r>
    </w:p>
    <w:p w14:paraId="5F071179" w14:textId="77777777" w:rsidR="003A5531" w:rsidRDefault="003A5531" w:rsidP="003A5531">
      <w:pPr>
        <w:pStyle w:val="SourceCode"/>
      </w:pPr>
      <w:r>
        <w:t>- Error: Some values are null and in string format.</w:t>
      </w:r>
    </w:p>
    <w:p w14:paraId="2D362580" w14:textId="77777777" w:rsidR="003A5531" w:rsidRDefault="003A5531" w:rsidP="003A5531">
      <w:pPr>
        <w:pStyle w:val="SourceCode"/>
      </w:pPr>
      <w:r>
        <w:t>- Solution: Convert to numeric values</w:t>
      </w:r>
    </w:p>
    <w:p w14:paraId="1149717A" w14:textId="77777777" w:rsidR="003A5531" w:rsidRDefault="003A5531" w:rsidP="003A5531">
      <w:pPr>
        <w:pStyle w:val="SourceCode"/>
      </w:pPr>
    </w:p>
    <w:p w14:paraId="4992FDDB" w14:textId="77777777" w:rsidR="003A5531" w:rsidRDefault="003A5531" w:rsidP="003A5531">
      <w:pPr>
        <w:pStyle w:val="SourceCode"/>
      </w:pPr>
      <w:r>
        <w:t>```python</w:t>
      </w:r>
    </w:p>
    <w:p w14:paraId="27219EAA" w14:textId="77777777" w:rsidR="003A5531" w:rsidRDefault="003A5531" w:rsidP="003A5531">
      <w:pPr>
        <w:pStyle w:val="SourceCode"/>
      </w:pPr>
      <w:r>
        <w:t>df['Quantity Ordered'] = pd.to_numeric(df['Quantity Ordered'], errors='coerce')</w:t>
      </w:r>
    </w:p>
    <w:p w14:paraId="4FD0AD02" w14:textId="77777777" w:rsidR="003A5531" w:rsidRDefault="003A5531" w:rsidP="003A5531">
      <w:pPr>
        <w:pStyle w:val="SourceCode"/>
      </w:pPr>
      <w:r>
        <w:t>df['Price Each'] = pd.to_numeric(df['Price Each'], errors='coerce')</w:t>
      </w:r>
    </w:p>
    <w:p w14:paraId="138A09FC" w14:textId="77777777" w:rsidR="003A5531" w:rsidRDefault="003A5531" w:rsidP="003A5531">
      <w:pPr>
        <w:pStyle w:val="SourceCode"/>
      </w:pPr>
      <w:r>
        <w:t>```</w:t>
      </w:r>
    </w:p>
    <w:p w14:paraId="31ADBD5F" w14:textId="77777777" w:rsidR="003A5531" w:rsidRDefault="003A5531" w:rsidP="003A5531">
      <w:pPr>
        <w:pStyle w:val="SourceCode"/>
      </w:pPr>
    </w:p>
    <w:p w14:paraId="7146C185" w14:textId="77777777" w:rsidR="003A5531" w:rsidRDefault="003A5531" w:rsidP="003A5531">
      <w:pPr>
        <w:pStyle w:val="SourceCode"/>
      </w:pPr>
      <w:r>
        <w:t>- Calculate total sales, extract year and month, and aggregate data</w:t>
      </w:r>
    </w:p>
    <w:p w14:paraId="427B0D9E" w14:textId="77777777" w:rsidR="003A5531" w:rsidRDefault="003A5531" w:rsidP="003A5531">
      <w:pPr>
        <w:pStyle w:val="SourceCode"/>
      </w:pPr>
      <w:r>
        <w:t>- Transform: Calculate total sales for each order</w:t>
      </w:r>
    </w:p>
    <w:p w14:paraId="05C63B72" w14:textId="77777777" w:rsidR="003A5531" w:rsidRDefault="003A5531" w:rsidP="003A5531">
      <w:pPr>
        <w:pStyle w:val="SourceCode"/>
      </w:pPr>
    </w:p>
    <w:p w14:paraId="20E33E1C" w14:textId="77777777" w:rsidR="003A5531" w:rsidRDefault="003A5531" w:rsidP="003A5531">
      <w:pPr>
        <w:pStyle w:val="SourceCode"/>
      </w:pPr>
      <w:r>
        <w:t>```python</w:t>
      </w:r>
    </w:p>
    <w:p w14:paraId="48D28CC4" w14:textId="77777777" w:rsidR="003A5531" w:rsidRDefault="003A5531" w:rsidP="003A5531">
      <w:pPr>
        <w:pStyle w:val="SourceCode"/>
      </w:pPr>
      <w:r>
        <w:t>df['total_sales'] = df['Quantity Ordered'] * df['Price Each']</w:t>
      </w:r>
    </w:p>
    <w:p w14:paraId="506F17D0" w14:textId="77777777" w:rsidR="003A5531" w:rsidRDefault="003A5531" w:rsidP="003A5531">
      <w:pPr>
        <w:pStyle w:val="SourceCode"/>
      </w:pPr>
      <w:r>
        <w:t>```</w:t>
      </w:r>
    </w:p>
    <w:p w14:paraId="50F173E2" w14:textId="77777777" w:rsidR="003A5531" w:rsidRDefault="003A5531" w:rsidP="003A5531">
      <w:pPr>
        <w:pStyle w:val="SourceCode"/>
      </w:pPr>
    </w:p>
    <w:p w14:paraId="59F77F77" w14:textId="77777777" w:rsidR="003A5531" w:rsidRDefault="003A5531" w:rsidP="003A5531">
      <w:pPr>
        <w:pStyle w:val="SourceCode"/>
      </w:pPr>
      <w:r>
        <w:t>- Error Found: Unknown string format in 'Order Date'</w:t>
      </w:r>
    </w:p>
    <w:p w14:paraId="06E1D452" w14:textId="77777777" w:rsidR="003A5531" w:rsidRDefault="003A5531" w:rsidP="003A5531">
      <w:pPr>
        <w:pStyle w:val="SourceCode"/>
      </w:pPr>
      <w:r>
        <w:t>- Solution: Specify the expected date format</w:t>
      </w:r>
    </w:p>
    <w:p w14:paraId="209B0A55" w14:textId="77777777" w:rsidR="003A5531" w:rsidRDefault="003A5531" w:rsidP="003A5531">
      <w:pPr>
        <w:pStyle w:val="SourceCode"/>
      </w:pPr>
    </w:p>
    <w:p w14:paraId="76E82FB9" w14:textId="77777777" w:rsidR="003A5531" w:rsidRDefault="003A5531" w:rsidP="003A5531">
      <w:pPr>
        <w:pStyle w:val="SourceCode"/>
      </w:pPr>
      <w:r>
        <w:t>```python</w:t>
      </w:r>
    </w:p>
    <w:p w14:paraId="447BCC09" w14:textId="77777777" w:rsidR="003A5531" w:rsidRDefault="003A5531" w:rsidP="003A5531">
      <w:pPr>
        <w:pStyle w:val="SourceCode"/>
      </w:pPr>
      <w:r>
        <w:t>df['Order Date'] = pd.to_datetime(df['Order Date'], format='%m/%d/%y %H:%M', errors='coerce')</w:t>
      </w:r>
    </w:p>
    <w:p w14:paraId="5C4F4A9D" w14:textId="77777777" w:rsidR="003A5531" w:rsidRDefault="003A5531" w:rsidP="003A5531">
      <w:pPr>
        <w:pStyle w:val="SourceCode"/>
      </w:pPr>
      <w:r>
        <w:t>```</w:t>
      </w:r>
    </w:p>
    <w:p w14:paraId="68EE3E9A" w14:textId="77777777" w:rsidR="003A5531" w:rsidRDefault="003A5531" w:rsidP="003A5531">
      <w:pPr>
        <w:pStyle w:val="SourceCode"/>
      </w:pPr>
    </w:p>
    <w:p w14:paraId="16E4846C" w14:textId="77777777" w:rsidR="003A5531" w:rsidRDefault="003A5531" w:rsidP="003A5531">
      <w:pPr>
        <w:pStyle w:val="SourceCode"/>
      </w:pPr>
      <w:r>
        <w:t>- Transform: Extract year and month from the order_date</w:t>
      </w:r>
    </w:p>
    <w:p w14:paraId="57B8DAFB" w14:textId="77777777" w:rsidR="003A5531" w:rsidRDefault="003A5531" w:rsidP="003A5531">
      <w:pPr>
        <w:pStyle w:val="SourceCode"/>
      </w:pPr>
    </w:p>
    <w:p w14:paraId="69B5AE6A" w14:textId="77777777" w:rsidR="003A5531" w:rsidRDefault="003A5531" w:rsidP="003A5531">
      <w:pPr>
        <w:pStyle w:val="SourceCode"/>
      </w:pPr>
      <w:r>
        <w:t>```python</w:t>
      </w:r>
    </w:p>
    <w:p w14:paraId="79F11389" w14:textId="77777777" w:rsidR="003A5531" w:rsidRDefault="003A5531" w:rsidP="003A5531">
      <w:pPr>
        <w:pStyle w:val="SourceCode"/>
      </w:pPr>
      <w:r>
        <w:t>df['Order Year'] = df['Order Date'].dt.year</w:t>
      </w:r>
    </w:p>
    <w:p w14:paraId="308778B7" w14:textId="77777777" w:rsidR="003A5531" w:rsidRDefault="003A5531" w:rsidP="003A5531">
      <w:pPr>
        <w:pStyle w:val="SourceCode"/>
      </w:pPr>
      <w:r>
        <w:t>df['Order Month'] = df['Order Date'].dt.month</w:t>
      </w:r>
    </w:p>
    <w:p w14:paraId="582EC764" w14:textId="77777777" w:rsidR="003A5531" w:rsidRDefault="003A5531" w:rsidP="003A5531">
      <w:pPr>
        <w:pStyle w:val="SourceCode"/>
      </w:pPr>
      <w:r>
        <w:t>```</w:t>
      </w:r>
    </w:p>
    <w:p w14:paraId="15A4290A" w14:textId="77777777" w:rsidR="003A5531" w:rsidRDefault="003A5531" w:rsidP="003A5531">
      <w:pPr>
        <w:pStyle w:val="SourceCode"/>
      </w:pPr>
    </w:p>
    <w:p w14:paraId="55C712B6" w14:textId="77777777" w:rsidR="003A5531" w:rsidRDefault="003A5531" w:rsidP="003A5531">
      <w:pPr>
        <w:pStyle w:val="SourceCode"/>
      </w:pPr>
      <w:r>
        <w:t>- Aggregate: Calculate total sales for each product in each month</w:t>
      </w:r>
    </w:p>
    <w:p w14:paraId="5125C528" w14:textId="77777777" w:rsidR="003A5531" w:rsidRDefault="003A5531" w:rsidP="003A5531">
      <w:pPr>
        <w:pStyle w:val="SourceCode"/>
      </w:pPr>
      <w:r>
        <w:t>```python</w:t>
      </w:r>
    </w:p>
    <w:p w14:paraId="31095EBB" w14:textId="77777777" w:rsidR="003A5531" w:rsidRDefault="003A5531" w:rsidP="003A5531">
      <w:pPr>
        <w:pStyle w:val="SourceCode"/>
      </w:pPr>
      <w:r>
        <w:t>product_sales = df.groupby(['Product', 'Order Year', 'Order Month'])['total_sales'].sum().reset_index()</w:t>
      </w:r>
    </w:p>
    <w:p w14:paraId="4F84058C" w14:textId="77777777" w:rsidR="003A5531" w:rsidRDefault="003A5531" w:rsidP="003A5531">
      <w:pPr>
        <w:pStyle w:val="SourceCode"/>
      </w:pPr>
      <w:r>
        <w:t>```</w:t>
      </w:r>
    </w:p>
    <w:p w14:paraId="549615A5" w14:textId="77777777" w:rsidR="00940241" w:rsidRDefault="00940241" w:rsidP="003A5531">
      <w:pPr>
        <w:pStyle w:val="SourceCode"/>
      </w:pPr>
    </w:p>
    <w:p w14:paraId="6CAD3D54" w14:textId="77777777" w:rsidR="00940241" w:rsidRDefault="00940241" w:rsidP="003A5531">
      <w:pPr>
        <w:pStyle w:val="SourceCode"/>
      </w:pPr>
    </w:p>
    <w:p w14:paraId="799B2C0F" w14:textId="77777777" w:rsidR="00940241" w:rsidRDefault="00940241" w:rsidP="003A5531">
      <w:pPr>
        <w:pStyle w:val="SourceCode"/>
      </w:pPr>
    </w:p>
    <w:p w14:paraId="0E44CAE8" w14:textId="77777777" w:rsidR="00940241" w:rsidRDefault="00940241" w:rsidP="003A5531">
      <w:pPr>
        <w:pStyle w:val="SourceCode"/>
      </w:pPr>
    </w:p>
    <w:p w14:paraId="3D41B61A" w14:textId="77777777" w:rsidR="00940241" w:rsidRDefault="00940241" w:rsidP="003A5531">
      <w:pPr>
        <w:pStyle w:val="SourceCode"/>
      </w:pPr>
    </w:p>
    <w:p w14:paraId="51C801B9" w14:textId="77777777" w:rsidR="00940241" w:rsidRDefault="00940241" w:rsidP="003A5531">
      <w:pPr>
        <w:pStyle w:val="SourceCode"/>
      </w:pPr>
    </w:p>
    <w:p w14:paraId="20044443" w14:textId="77777777" w:rsidR="00940241" w:rsidRDefault="00940241" w:rsidP="003A5531">
      <w:pPr>
        <w:pStyle w:val="SourceCode"/>
      </w:pPr>
    </w:p>
    <w:p w14:paraId="59B688D4" w14:textId="77777777" w:rsidR="00940241" w:rsidRDefault="00940241" w:rsidP="003A5531">
      <w:pPr>
        <w:pStyle w:val="SourceCode"/>
      </w:pPr>
    </w:p>
    <w:p w14:paraId="46A9590C" w14:textId="77777777" w:rsidR="00940241" w:rsidRDefault="00940241" w:rsidP="003A5531">
      <w:pPr>
        <w:pStyle w:val="SourceCode"/>
      </w:pPr>
    </w:p>
    <w:p w14:paraId="04240BCC" w14:textId="77777777" w:rsidR="00940241" w:rsidRDefault="00940241" w:rsidP="003A5531">
      <w:pPr>
        <w:pStyle w:val="SourceCode"/>
      </w:pPr>
    </w:p>
    <w:p w14:paraId="7A340140" w14:textId="77777777" w:rsidR="00940241" w:rsidRDefault="00940241" w:rsidP="003A5531">
      <w:pPr>
        <w:pStyle w:val="SourceCode"/>
      </w:pPr>
    </w:p>
    <w:p w14:paraId="652082EF" w14:textId="77777777" w:rsidR="00940241" w:rsidRDefault="00940241" w:rsidP="003A5531">
      <w:pPr>
        <w:pStyle w:val="SourceCode"/>
      </w:pPr>
    </w:p>
    <w:p w14:paraId="1DF9CC9B" w14:textId="77777777" w:rsidR="00940241" w:rsidRDefault="00940241" w:rsidP="003A5531">
      <w:pPr>
        <w:pStyle w:val="SourceCode"/>
      </w:pPr>
    </w:p>
    <w:p w14:paraId="7992A29B" w14:textId="77777777" w:rsidR="00940241" w:rsidRDefault="00940241" w:rsidP="003A5531">
      <w:pPr>
        <w:pStyle w:val="SourceCode"/>
      </w:pPr>
    </w:p>
    <w:p w14:paraId="6914349E" w14:textId="77777777" w:rsidR="00940241" w:rsidRDefault="00940241" w:rsidP="003A5531">
      <w:pPr>
        <w:pStyle w:val="SourceCode"/>
      </w:pPr>
    </w:p>
    <w:p w14:paraId="1CCADC22" w14:textId="77777777" w:rsidR="00940241" w:rsidRDefault="00940241" w:rsidP="003A5531">
      <w:pPr>
        <w:pStyle w:val="SourceCode"/>
      </w:pPr>
    </w:p>
    <w:p w14:paraId="16D5AEFE" w14:textId="77777777" w:rsidR="003A5531" w:rsidRDefault="003A5531" w:rsidP="003A5531">
      <w:pPr>
        <w:pStyle w:val="SourceCode"/>
      </w:pPr>
    </w:p>
    <w:p w14:paraId="1EA705AA" w14:textId="60B402DB" w:rsidR="003A5531" w:rsidRPr="003A5531" w:rsidRDefault="003A5531" w:rsidP="003A5531">
      <w:pPr>
        <w:pStyle w:val="SourceCode"/>
        <w:rPr>
          <w:rFonts w:ascii="Arial Rounded MT Bold" w:hAnsi="Arial Rounded MT Bold"/>
          <w:b/>
          <w:bCs/>
          <w:sz w:val="32"/>
          <w:szCs w:val="32"/>
        </w:rPr>
      </w:pPr>
      <w:r w:rsidRPr="003A5531">
        <w:rPr>
          <w:rFonts w:ascii="Arial Rounded MT Bold" w:hAnsi="Arial Rounded MT Bold"/>
          <w:b/>
          <w:bCs/>
          <w:sz w:val="32"/>
          <w:szCs w:val="32"/>
        </w:rPr>
        <w:t>Step 3: Data Loading</w:t>
      </w:r>
    </w:p>
    <w:p w14:paraId="089117DD" w14:textId="7C594073" w:rsidR="003A5531" w:rsidRPr="003A5531" w:rsidRDefault="003A5531" w:rsidP="003A5531">
      <w:pPr>
        <w:pStyle w:val="SourceCode"/>
        <w:rPr>
          <w:rFonts w:ascii="Arial Rounded MT Bold" w:hAnsi="Arial Rounded MT Bold"/>
          <w:sz w:val="32"/>
          <w:szCs w:val="32"/>
        </w:rPr>
      </w:pPr>
      <w:r w:rsidRPr="003A5531">
        <w:rPr>
          <w:rFonts w:ascii="Arial Rounded MT Bold" w:hAnsi="Arial Rounded MT Bold"/>
          <w:sz w:val="32"/>
          <w:szCs w:val="32"/>
        </w:rPr>
        <w:t>Data Loading</w:t>
      </w:r>
    </w:p>
    <w:p w14:paraId="414D293D" w14:textId="77777777" w:rsidR="003A5531" w:rsidRDefault="003A5531" w:rsidP="003A5531">
      <w:pPr>
        <w:pStyle w:val="SourceCode"/>
      </w:pPr>
      <w:r>
        <w:t>- Create a SQLite database and define tables to store the transformed data</w:t>
      </w:r>
    </w:p>
    <w:p w14:paraId="4833EC97" w14:textId="77777777" w:rsidR="003A5531" w:rsidRDefault="003A5531" w:rsidP="003A5531">
      <w:pPr>
        <w:pStyle w:val="SourceCode"/>
      </w:pPr>
    </w:p>
    <w:p w14:paraId="0B08381F" w14:textId="77777777" w:rsidR="003A5531" w:rsidRDefault="003A5531" w:rsidP="003A5531">
      <w:pPr>
        <w:pStyle w:val="SourceCode"/>
      </w:pPr>
      <w:r>
        <w:t>```python</w:t>
      </w:r>
    </w:p>
    <w:p w14:paraId="555DB9E1" w14:textId="77777777" w:rsidR="003A5531" w:rsidRDefault="003A5531" w:rsidP="003A5531">
      <w:pPr>
        <w:pStyle w:val="SourceCode"/>
      </w:pPr>
      <w:r>
        <w:t>import sqlite3</w:t>
      </w:r>
    </w:p>
    <w:p w14:paraId="07B0C48F" w14:textId="77777777" w:rsidR="003A5531" w:rsidRDefault="003A5531" w:rsidP="003A5531">
      <w:pPr>
        <w:pStyle w:val="SourceCode"/>
      </w:pPr>
    </w:p>
    <w:p w14:paraId="237150EE" w14:textId="77777777" w:rsidR="003A5531" w:rsidRDefault="003A5531" w:rsidP="003A5531">
      <w:pPr>
        <w:pStyle w:val="SourceCode"/>
      </w:pPr>
      <w:r>
        <w:t># Create a SQLite database and a connection</w:t>
      </w:r>
    </w:p>
    <w:p w14:paraId="4D3A9007" w14:textId="77777777" w:rsidR="003A5531" w:rsidRDefault="003A5531" w:rsidP="003A5531">
      <w:pPr>
        <w:pStyle w:val="SourceCode"/>
      </w:pPr>
      <w:r>
        <w:t>conn = sqlite3.connect('sales_data.db')</w:t>
      </w:r>
    </w:p>
    <w:p w14:paraId="5AB44704" w14:textId="77777777" w:rsidR="003A5531" w:rsidRDefault="003A5531" w:rsidP="003A5531">
      <w:pPr>
        <w:pStyle w:val="SourceCode"/>
      </w:pPr>
    </w:p>
    <w:p w14:paraId="51154290" w14:textId="77777777" w:rsidR="003A5531" w:rsidRDefault="003A5531" w:rsidP="003A5531">
      <w:pPr>
        <w:pStyle w:val="SourceCode"/>
      </w:pPr>
      <w:r>
        <w:t># Define tables and load data into them</w:t>
      </w:r>
    </w:p>
    <w:p w14:paraId="37A76D8C" w14:textId="77777777" w:rsidR="003A5531" w:rsidRDefault="003A5531" w:rsidP="003A5531">
      <w:pPr>
        <w:pStyle w:val="SourceCode"/>
      </w:pPr>
      <w:r>
        <w:t>df.to_sql('orders', conn, index=False, if_exists='replace')</w:t>
      </w:r>
    </w:p>
    <w:p w14:paraId="2D226888" w14:textId="77777777" w:rsidR="003A5531" w:rsidRDefault="003A5531" w:rsidP="003A5531">
      <w:pPr>
        <w:pStyle w:val="SourceCode"/>
      </w:pPr>
      <w:r>
        <w:t>product_sales.to_sql('product_sales', conn, index=False, if_exists='replace')</w:t>
      </w:r>
    </w:p>
    <w:p w14:paraId="1C10E6A0" w14:textId="77777777" w:rsidR="003A5531" w:rsidRDefault="003A5531" w:rsidP="003A5531">
      <w:pPr>
        <w:pStyle w:val="SourceCode"/>
      </w:pPr>
      <w:r>
        <w:t>```</w:t>
      </w:r>
    </w:p>
    <w:p w14:paraId="1B2CD286" w14:textId="77777777" w:rsidR="00940241" w:rsidRDefault="00940241" w:rsidP="003A5531">
      <w:pPr>
        <w:pStyle w:val="SourceCode"/>
      </w:pPr>
    </w:p>
    <w:p w14:paraId="6F78F39B" w14:textId="77777777" w:rsidR="00940241" w:rsidRDefault="00940241" w:rsidP="003A5531">
      <w:pPr>
        <w:pStyle w:val="SourceCode"/>
      </w:pPr>
    </w:p>
    <w:p w14:paraId="7371D0B8" w14:textId="77777777" w:rsidR="00940241" w:rsidRDefault="00940241" w:rsidP="003A5531">
      <w:pPr>
        <w:pStyle w:val="SourceCode"/>
      </w:pPr>
    </w:p>
    <w:p w14:paraId="5942786A" w14:textId="77777777" w:rsidR="00940241" w:rsidRDefault="00940241" w:rsidP="003A5531">
      <w:pPr>
        <w:pStyle w:val="SourceCode"/>
      </w:pPr>
    </w:p>
    <w:p w14:paraId="6874296A" w14:textId="77777777" w:rsidR="00940241" w:rsidRDefault="00940241" w:rsidP="003A5531">
      <w:pPr>
        <w:pStyle w:val="SourceCode"/>
      </w:pPr>
    </w:p>
    <w:p w14:paraId="19BFAD65" w14:textId="77777777" w:rsidR="00940241" w:rsidRDefault="00940241" w:rsidP="003A5531">
      <w:pPr>
        <w:pStyle w:val="SourceCode"/>
      </w:pPr>
    </w:p>
    <w:p w14:paraId="67C0A187" w14:textId="77777777" w:rsidR="00940241" w:rsidRDefault="00940241" w:rsidP="003A5531">
      <w:pPr>
        <w:pStyle w:val="SourceCode"/>
      </w:pPr>
    </w:p>
    <w:p w14:paraId="2C32122C" w14:textId="77777777" w:rsidR="00940241" w:rsidRDefault="00940241" w:rsidP="003A5531">
      <w:pPr>
        <w:pStyle w:val="SourceCode"/>
      </w:pPr>
    </w:p>
    <w:p w14:paraId="67E555A4" w14:textId="77777777" w:rsidR="00940241" w:rsidRDefault="00940241" w:rsidP="003A5531">
      <w:pPr>
        <w:pStyle w:val="SourceCode"/>
      </w:pPr>
    </w:p>
    <w:p w14:paraId="544F698F" w14:textId="77777777" w:rsidR="00940241" w:rsidRDefault="00940241" w:rsidP="003A5531">
      <w:pPr>
        <w:pStyle w:val="SourceCode"/>
      </w:pPr>
    </w:p>
    <w:p w14:paraId="381B46A4" w14:textId="77777777" w:rsidR="00940241" w:rsidRDefault="00940241" w:rsidP="003A5531">
      <w:pPr>
        <w:pStyle w:val="SourceCode"/>
      </w:pPr>
    </w:p>
    <w:p w14:paraId="4F6C4AF6" w14:textId="77777777" w:rsidR="003A5531" w:rsidRDefault="003A5531" w:rsidP="003A5531">
      <w:pPr>
        <w:pStyle w:val="SourceCode"/>
      </w:pPr>
    </w:p>
    <w:p w14:paraId="08849A1C" w14:textId="5F8704FF" w:rsidR="003A5531" w:rsidRPr="003A5531" w:rsidRDefault="003A5531" w:rsidP="003A5531">
      <w:pPr>
        <w:pStyle w:val="SourceCode"/>
        <w:rPr>
          <w:rFonts w:ascii="Arial Rounded MT Bold" w:hAnsi="Arial Rounded MT Bold"/>
          <w:b/>
          <w:bCs/>
          <w:sz w:val="32"/>
          <w:szCs w:val="32"/>
        </w:rPr>
      </w:pPr>
      <w:r w:rsidRPr="003A5531">
        <w:rPr>
          <w:rFonts w:ascii="Arial Rounded MT Bold" w:hAnsi="Arial Rounded MT Bold"/>
          <w:b/>
          <w:bCs/>
          <w:sz w:val="32"/>
          <w:szCs w:val="32"/>
        </w:rPr>
        <w:t>Step 4: SQL Queries</w:t>
      </w:r>
    </w:p>
    <w:p w14:paraId="6218D65F" w14:textId="74DE6372" w:rsidR="003A5531" w:rsidRPr="003A5531" w:rsidRDefault="003A5531" w:rsidP="003A5531">
      <w:pPr>
        <w:pStyle w:val="SourceCode"/>
        <w:rPr>
          <w:rFonts w:ascii="Arial Rounded MT Bold" w:hAnsi="Arial Rounded MT Bold"/>
          <w:sz w:val="32"/>
          <w:szCs w:val="32"/>
        </w:rPr>
      </w:pPr>
      <w:r w:rsidRPr="003A5531">
        <w:rPr>
          <w:rFonts w:ascii="Arial Rounded MT Bold" w:hAnsi="Arial Rounded MT Bold"/>
          <w:sz w:val="32"/>
          <w:szCs w:val="32"/>
        </w:rPr>
        <w:t>SQL Queries</w:t>
      </w:r>
    </w:p>
    <w:p w14:paraId="6DE4EF2C" w14:textId="77777777" w:rsidR="003A5531" w:rsidRDefault="003A5531" w:rsidP="003A5531">
      <w:pPr>
        <w:pStyle w:val="SourceCode"/>
      </w:pPr>
      <w:r>
        <w:t>- What was the total sales amount for each product in the last quarter (last 3 months)?</w:t>
      </w:r>
    </w:p>
    <w:p w14:paraId="02B86413" w14:textId="77777777" w:rsidR="003A5531" w:rsidRDefault="003A5531" w:rsidP="003A5531">
      <w:pPr>
        <w:pStyle w:val="SourceCode"/>
      </w:pPr>
    </w:p>
    <w:p w14:paraId="76E3CE64" w14:textId="77777777" w:rsidR="003A5531" w:rsidRDefault="003A5531" w:rsidP="003A5531">
      <w:pPr>
        <w:pStyle w:val="SourceCode"/>
      </w:pPr>
      <w:r>
        <w:t>```sql</w:t>
      </w:r>
    </w:p>
    <w:p w14:paraId="1C71D9F4" w14:textId="77777777" w:rsidR="003A5531" w:rsidRDefault="003A5531" w:rsidP="003A5531">
      <w:pPr>
        <w:pStyle w:val="SourceCode"/>
      </w:pPr>
      <w:r>
        <w:t>SELECT product, SUM(total_sales) as total_sales</w:t>
      </w:r>
    </w:p>
    <w:p w14:paraId="56C3275A" w14:textId="77777777" w:rsidR="003A5531" w:rsidRDefault="003A5531" w:rsidP="003A5531">
      <w:pPr>
        <w:pStyle w:val="SourceCode"/>
      </w:pPr>
      <w:r>
        <w:t>FROM product_sales</w:t>
      </w:r>
    </w:p>
    <w:p w14:paraId="17C98D00" w14:textId="77777777" w:rsidR="003A5531" w:rsidRDefault="003A5531" w:rsidP="003A5531">
      <w:pPr>
        <w:pStyle w:val="SourceCode"/>
      </w:pPr>
      <w:r>
        <w:t>WHERE order_year = (SELECT MAX(Order) FROM product_sales)</w:t>
      </w:r>
    </w:p>
    <w:p w14:paraId="2A3302A8" w14:textId="77777777" w:rsidR="003A5531" w:rsidRDefault="003A5531" w:rsidP="003A5531">
      <w:pPr>
        <w:pStyle w:val="SourceCode"/>
      </w:pPr>
      <w:r>
        <w:t>AND order_month &gt;= (SELECT MAX(order_month) FROM product_sales) - 2</w:t>
      </w:r>
    </w:p>
    <w:p w14:paraId="01F9AFB7" w14:textId="77777777" w:rsidR="003A5531" w:rsidRDefault="003A5531" w:rsidP="003A5531">
      <w:pPr>
        <w:pStyle w:val="SourceCode"/>
      </w:pPr>
      <w:r>
        <w:t>GROUP BY product;</w:t>
      </w:r>
    </w:p>
    <w:p w14:paraId="62D6BA4C" w14:textId="77777777" w:rsidR="003A5531" w:rsidRDefault="003A5531" w:rsidP="003A5531">
      <w:pPr>
        <w:pStyle w:val="SourceCode"/>
      </w:pPr>
      <w:r>
        <w:t>```</w:t>
      </w:r>
    </w:p>
    <w:p w14:paraId="62B5E601" w14:textId="77777777" w:rsidR="003A5531" w:rsidRDefault="003A5531" w:rsidP="003A5531">
      <w:pPr>
        <w:pStyle w:val="SourceCode"/>
      </w:pPr>
    </w:p>
    <w:p w14:paraId="77459086" w14:textId="77777777" w:rsidR="003A5531" w:rsidRDefault="003A5531" w:rsidP="003A5531">
      <w:pPr>
        <w:pStyle w:val="SourceCode"/>
      </w:pPr>
      <w:r>
        <w:t>- List the top 5 products by total sales amount for the entire dataset.</w:t>
      </w:r>
    </w:p>
    <w:p w14:paraId="42C64E8E" w14:textId="77777777" w:rsidR="003A5531" w:rsidRDefault="003A5531" w:rsidP="003A5531">
      <w:pPr>
        <w:pStyle w:val="SourceCode"/>
      </w:pPr>
    </w:p>
    <w:p w14:paraId="4CC06A63" w14:textId="77777777" w:rsidR="003A5531" w:rsidRDefault="003A5531" w:rsidP="003A5531">
      <w:pPr>
        <w:pStyle w:val="SourceCode"/>
      </w:pPr>
      <w:r>
        <w:t>```sql</w:t>
      </w:r>
    </w:p>
    <w:p w14:paraId="0CBE38C7" w14:textId="77777777" w:rsidR="003A5531" w:rsidRDefault="003A5531" w:rsidP="003A5531">
      <w:pPr>
        <w:pStyle w:val="SourceCode"/>
      </w:pPr>
      <w:r>
        <w:t>SELECT product, SUM(total_sales) as total_sales</w:t>
      </w:r>
    </w:p>
    <w:p w14:paraId="7894D17A" w14:textId="77777777" w:rsidR="003A5531" w:rsidRDefault="003A5531" w:rsidP="003A5531">
      <w:pPr>
        <w:pStyle w:val="SourceCode"/>
      </w:pPr>
      <w:r>
        <w:t>FROM product_sales</w:t>
      </w:r>
    </w:p>
    <w:p w14:paraId="00353574" w14:textId="77777777" w:rsidR="003A5531" w:rsidRDefault="003A5531" w:rsidP="003A5531">
      <w:pPr>
        <w:pStyle w:val="SourceCode"/>
      </w:pPr>
      <w:r>
        <w:t>GROUP BY product</w:t>
      </w:r>
    </w:p>
    <w:p w14:paraId="145047A2" w14:textId="77777777" w:rsidR="003A5531" w:rsidRDefault="003A5531" w:rsidP="003A5531">
      <w:pPr>
        <w:pStyle w:val="SourceCode"/>
      </w:pPr>
      <w:r>
        <w:t>ORDER BY total_sales DESC</w:t>
      </w:r>
    </w:p>
    <w:p w14:paraId="66D8D6EF" w14:textId="77777777" w:rsidR="003A5531" w:rsidRDefault="003A5531" w:rsidP="003A5531">
      <w:pPr>
        <w:pStyle w:val="SourceCode"/>
      </w:pPr>
      <w:r>
        <w:t>LIMIT 5;</w:t>
      </w:r>
    </w:p>
    <w:p w14:paraId="27BA892A" w14:textId="77777777" w:rsidR="003A5531" w:rsidRDefault="003A5531" w:rsidP="003A5531">
      <w:pPr>
        <w:pStyle w:val="SourceCode"/>
      </w:pPr>
      <w:r>
        <w:t>```</w:t>
      </w:r>
    </w:p>
    <w:p w14:paraId="3A2CE35B" w14:textId="77777777" w:rsidR="003A5531" w:rsidRDefault="003A5531" w:rsidP="003A5531">
      <w:pPr>
        <w:pStyle w:val="SourceCode"/>
      </w:pPr>
    </w:p>
    <w:p w14:paraId="671ADE64" w14:textId="77777777" w:rsidR="003A5531" w:rsidRDefault="003A5531" w:rsidP="003A5531">
      <w:pPr>
        <w:pStyle w:val="SourceCode"/>
      </w:pPr>
      <w:r>
        <w:t>- Calculate the monthly average sales for each product over the entire dataset.</w:t>
      </w:r>
    </w:p>
    <w:p w14:paraId="0CD29559" w14:textId="77777777" w:rsidR="003A5531" w:rsidRDefault="003A5531" w:rsidP="003A5531">
      <w:pPr>
        <w:pStyle w:val="SourceCode"/>
      </w:pPr>
    </w:p>
    <w:p w14:paraId="05B823D8" w14:textId="77777777" w:rsidR="003A5531" w:rsidRDefault="003A5531" w:rsidP="003A5531">
      <w:pPr>
        <w:pStyle w:val="SourceCode"/>
      </w:pPr>
      <w:r>
        <w:t>```sql</w:t>
      </w:r>
    </w:p>
    <w:p w14:paraId="0443C4E7" w14:textId="77777777" w:rsidR="003A5531" w:rsidRDefault="003A5531" w:rsidP="003A5531">
      <w:pPr>
        <w:pStyle w:val="SourceCode"/>
      </w:pPr>
      <w:r>
        <w:lastRenderedPageBreak/>
        <w:t>SELECT product, AVG(total_sales) as avg_sales</w:t>
      </w:r>
    </w:p>
    <w:p w14:paraId="36E58492" w14:textId="77777777" w:rsidR="003A5531" w:rsidRDefault="003A5531" w:rsidP="003A5531">
      <w:pPr>
        <w:pStyle w:val="SourceCode"/>
      </w:pPr>
      <w:r>
        <w:t>FROM product_sales</w:t>
      </w:r>
    </w:p>
    <w:p w14:paraId="1E1BA6CA" w14:textId="77777777" w:rsidR="003A5531" w:rsidRDefault="003A5531" w:rsidP="003A5531">
      <w:pPr>
        <w:pStyle w:val="SourceCode"/>
      </w:pPr>
      <w:r>
        <w:t>GROUP BY product;</w:t>
      </w:r>
    </w:p>
    <w:p w14:paraId="25DA4D61" w14:textId="77777777" w:rsidR="003A5531" w:rsidRDefault="003A5531" w:rsidP="003A5531">
      <w:pPr>
        <w:pStyle w:val="SourceCode"/>
      </w:pPr>
      <w:r>
        <w:t>```</w:t>
      </w:r>
    </w:p>
    <w:p w14:paraId="450BB04C" w14:textId="77777777" w:rsidR="003A5531" w:rsidRDefault="003A5531" w:rsidP="003A5531">
      <w:pPr>
        <w:pStyle w:val="SourceCode"/>
      </w:pPr>
    </w:p>
    <w:p w14:paraId="3128FCB2" w14:textId="7E647DC2" w:rsidR="003A5531" w:rsidRDefault="003A5531" w:rsidP="003A5531">
      <w:pPr>
        <w:pStyle w:val="SourceCode"/>
      </w:pPr>
      <w:r>
        <w:t>Run Query images:</w:t>
      </w:r>
    </w:p>
    <w:p w14:paraId="5FA4F21F" w14:textId="77777777" w:rsidR="003A5531" w:rsidRDefault="003A5531" w:rsidP="003A5531">
      <w:pPr>
        <w:pStyle w:val="SourceCode"/>
      </w:pPr>
    </w:p>
    <w:p w14:paraId="58962C90" w14:textId="77777777" w:rsidR="003A5531" w:rsidRDefault="003A5531" w:rsidP="003A5531">
      <w:pPr>
        <w:pStyle w:val="SourceCode"/>
      </w:pPr>
      <w:r>
        <w:rPr>
          <w:noProof/>
        </w:rPr>
        <w:drawing>
          <wp:inline distT="0" distB="0" distL="0" distR="0" wp14:anchorId="28C38D3D" wp14:editId="61E0C5A9">
            <wp:extent cx="5943600" cy="2981325"/>
            <wp:effectExtent l="0" t="0" r="0" b="0"/>
            <wp:docPr id="318434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43417" name="Picture 3184341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807AE" w14:textId="77777777" w:rsidR="003A5531" w:rsidRDefault="003A5531" w:rsidP="003A5531">
      <w:pPr>
        <w:pStyle w:val="SourceCode"/>
      </w:pPr>
    </w:p>
    <w:p w14:paraId="7ED263C1" w14:textId="03871CA1" w:rsidR="003A5531" w:rsidRDefault="003A5531" w:rsidP="003A5531">
      <w:pPr>
        <w:pStyle w:val="SourceCode"/>
      </w:pPr>
      <w:r>
        <w:rPr>
          <w:noProof/>
        </w:rPr>
        <w:drawing>
          <wp:inline distT="0" distB="0" distL="0" distR="0" wp14:anchorId="3BC7AE23" wp14:editId="070BE01B">
            <wp:extent cx="5943600" cy="2545080"/>
            <wp:effectExtent l="0" t="0" r="0" b="0"/>
            <wp:docPr id="70658135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581357" name="Picture 70658135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9818" w14:textId="743D44AD" w:rsidR="003A5531" w:rsidRPr="003A5531" w:rsidRDefault="003A5531" w:rsidP="003A5531">
      <w:pPr>
        <w:pStyle w:val="SourceCode"/>
        <w:rPr>
          <w:rFonts w:ascii="Arial Rounded MT Bold" w:hAnsi="Arial Rounded MT Bold"/>
          <w:b/>
          <w:bCs/>
          <w:sz w:val="32"/>
          <w:szCs w:val="32"/>
        </w:rPr>
      </w:pPr>
      <w:r w:rsidRPr="003A5531">
        <w:rPr>
          <w:rFonts w:ascii="Arial Rounded MT Bold" w:hAnsi="Arial Rounded MT Bold"/>
          <w:b/>
          <w:bCs/>
          <w:sz w:val="32"/>
          <w:szCs w:val="32"/>
        </w:rPr>
        <w:lastRenderedPageBreak/>
        <w:t>Step 5: Data Validation and Error Handling (Bonus)</w:t>
      </w:r>
    </w:p>
    <w:p w14:paraId="710FBF89" w14:textId="5412E932" w:rsidR="003A5531" w:rsidRPr="003A5531" w:rsidRDefault="003A5531" w:rsidP="003A5531">
      <w:pPr>
        <w:pStyle w:val="SourceCode"/>
        <w:rPr>
          <w:rFonts w:ascii="Arial Rounded MT Bold" w:hAnsi="Arial Rounded MT Bold"/>
          <w:sz w:val="32"/>
          <w:szCs w:val="32"/>
        </w:rPr>
      </w:pPr>
      <w:r w:rsidRPr="003A5531">
        <w:rPr>
          <w:rFonts w:ascii="Arial Rounded MT Bold" w:hAnsi="Arial Rounded MT Bold"/>
          <w:sz w:val="32"/>
          <w:szCs w:val="32"/>
        </w:rPr>
        <w:t>Data Validation</w:t>
      </w:r>
    </w:p>
    <w:p w14:paraId="0433DD6A" w14:textId="77777777" w:rsidR="003A5531" w:rsidRDefault="003A5531" w:rsidP="003A5531">
      <w:pPr>
        <w:pStyle w:val="SourceCode"/>
      </w:pPr>
      <w:r>
        <w:t>- Check for missing values in essential columns</w:t>
      </w:r>
    </w:p>
    <w:p w14:paraId="54C1DBB0" w14:textId="77777777" w:rsidR="003A5531" w:rsidRDefault="003A5531" w:rsidP="003A5531">
      <w:pPr>
        <w:pStyle w:val="SourceCode"/>
      </w:pPr>
      <w:r>
        <w:t>- Handle missing values appropriately (e.g., log and/or skip rows)</w:t>
      </w:r>
    </w:p>
    <w:p w14:paraId="2C15C0E9" w14:textId="77777777" w:rsidR="003A5531" w:rsidRDefault="003A5531" w:rsidP="003A5531">
      <w:pPr>
        <w:pStyle w:val="SourceCode"/>
      </w:pPr>
    </w:p>
    <w:p w14:paraId="5996798B" w14:textId="77777777" w:rsidR="003A5531" w:rsidRDefault="003A5531" w:rsidP="003A5531">
      <w:pPr>
        <w:pStyle w:val="SourceCode"/>
      </w:pPr>
      <w:r>
        <w:t>```python</w:t>
      </w:r>
    </w:p>
    <w:p w14:paraId="7CC1AD99" w14:textId="77777777" w:rsidR="003A5531" w:rsidRDefault="003A5531" w:rsidP="003A5531">
      <w:pPr>
        <w:pStyle w:val="SourceCode"/>
      </w:pPr>
      <w:r>
        <w:t>missing_values = df.isnull().sum()</w:t>
      </w:r>
    </w:p>
    <w:p w14:paraId="2D2DBA33" w14:textId="77777777" w:rsidR="003A5531" w:rsidRDefault="003A5531" w:rsidP="003A5531">
      <w:pPr>
        <w:pStyle w:val="SourceCode"/>
      </w:pPr>
      <w:r>
        <w:t>if any(missing_values):</w:t>
      </w:r>
    </w:p>
    <w:p w14:paraId="4E4CF47E" w14:textId="77777777" w:rsidR="003A5531" w:rsidRDefault="003A5531" w:rsidP="003A5531">
      <w:pPr>
        <w:pStyle w:val="SourceCode"/>
      </w:pPr>
      <w:r>
        <w:t xml:space="preserve">    # Handle missing values</w:t>
      </w:r>
    </w:p>
    <w:p w14:paraId="794C67ED" w14:textId="77777777" w:rsidR="003A5531" w:rsidRDefault="003A5531" w:rsidP="003A5531">
      <w:pPr>
        <w:pStyle w:val="SourceCode"/>
      </w:pPr>
      <w:r>
        <w:t>```</w:t>
      </w:r>
    </w:p>
    <w:p w14:paraId="033BED5B" w14:textId="77777777" w:rsidR="003A5531" w:rsidRDefault="003A5531" w:rsidP="003A5531">
      <w:pPr>
        <w:pStyle w:val="SourceCode"/>
      </w:pPr>
    </w:p>
    <w:p w14:paraId="2D0D7215" w14:textId="77777777" w:rsidR="003A5531" w:rsidRDefault="003A5531" w:rsidP="003A5531">
      <w:pPr>
        <w:pStyle w:val="SourceCode"/>
      </w:pPr>
      <w:r>
        <w:t>- Check for anomalies in data (negative quantities or prices)</w:t>
      </w:r>
    </w:p>
    <w:p w14:paraId="77DE680B" w14:textId="77777777" w:rsidR="003A5531" w:rsidRDefault="003A5531" w:rsidP="003A5531">
      <w:pPr>
        <w:pStyle w:val="SourceCode"/>
      </w:pPr>
      <w:r>
        <w:t>- Handle anomalies appropriately (e.g., correct values, log issues)</w:t>
      </w:r>
    </w:p>
    <w:p w14:paraId="2A4A6BBA" w14:textId="77777777" w:rsidR="003A5531" w:rsidRDefault="003A5531" w:rsidP="003A5531">
      <w:pPr>
        <w:pStyle w:val="SourceCode"/>
      </w:pPr>
    </w:p>
    <w:p w14:paraId="0413909F" w14:textId="77777777" w:rsidR="003A5531" w:rsidRDefault="003A5531" w:rsidP="003A5531">
      <w:pPr>
        <w:pStyle w:val="SourceCode"/>
      </w:pPr>
      <w:r>
        <w:t>```python</w:t>
      </w:r>
    </w:p>
    <w:p w14:paraId="7D9FD343" w14:textId="77777777" w:rsidR="003A5531" w:rsidRDefault="003A5531" w:rsidP="003A5531">
      <w:pPr>
        <w:pStyle w:val="SourceCode"/>
      </w:pPr>
      <w:r>
        <w:t>anomalies = df[(df['Quantity Ordered'] &lt; 0) | (df['Price Each'] &lt; 0)]</w:t>
      </w:r>
    </w:p>
    <w:p w14:paraId="7778B7AF" w14:textId="77777777" w:rsidR="003A5531" w:rsidRDefault="003A5531" w:rsidP="003A5531">
      <w:pPr>
        <w:pStyle w:val="SourceCode"/>
      </w:pPr>
      <w:r>
        <w:t>if not anomalies.empty:</w:t>
      </w:r>
    </w:p>
    <w:p w14:paraId="6D2BA8A3" w14:textId="77777777" w:rsidR="003A5531" w:rsidRDefault="003A5531" w:rsidP="003A5531">
      <w:pPr>
        <w:pStyle w:val="SourceCode"/>
      </w:pPr>
      <w:r>
        <w:t xml:space="preserve">    # Handle anomalies</w:t>
      </w:r>
    </w:p>
    <w:p w14:paraId="3EF15CFE" w14:textId="77777777" w:rsidR="003A5531" w:rsidRDefault="003A5531" w:rsidP="003A5531">
      <w:pPr>
        <w:pStyle w:val="SourceCode"/>
      </w:pPr>
      <w:r>
        <w:t>```</w:t>
      </w:r>
    </w:p>
    <w:p w14:paraId="4C8945C7" w14:textId="77777777" w:rsidR="003A5531" w:rsidRDefault="003A5531" w:rsidP="003A5531">
      <w:pPr>
        <w:pStyle w:val="SourceCode"/>
      </w:pPr>
    </w:p>
    <w:p w14:paraId="4946C466" w14:textId="10F4E48C" w:rsidR="003A5531" w:rsidRPr="003A5531" w:rsidRDefault="003A5531" w:rsidP="003A5531">
      <w:pPr>
        <w:pStyle w:val="SourceCode"/>
        <w:rPr>
          <w:rFonts w:ascii="Arial Rounded MT Bold" w:hAnsi="Arial Rounded MT Bold"/>
          <w:sz w:val="28"/>
          <w:szCs w:val="28"/>
        </w:rPr>
      </w:pPr>
      <w:r w:rsidRPr="003A5531">
        <w:rPr>
          <w:rFonts w:ascii="Arial Rounded MT Bold" w:hAnsi="Arial Rounded MT Bold"/>
          <w:sz w:val="28"/>
          <w:szCs w:val="28"/>
        </w:rPr>
        <w:t xml:space="preserve"> Error Handling</w:t>
      </w:r>
    </w:p>
    <w:p w14:paraId="3AE9667B" w14:textId="77777777" w:rsidR="003A5531" w:rsidRDefault="003A5531" w:rsidP="003A5531">
      <w:pPr>
        <w:pStyle w:val="SourceCode"/>
      </w:pPr>
      <w:r>
        <w:t>- Handle exceptions during the ETL process</w:t>
      </w:r>
    </w:p>
    <w:p w14:paraId="270D45F7" w14:textId="77777777" w:rsidR="003A5531" w:rsidRDefault="003A5531" w:rsidP="003A5531">
      <w:pPr>
        <w:pStyle w:val="SourceCode"/>
      </w:pPr>
      <w:r>
        <w:t>- Handle other exceptions and log appropriately</w:t>
      </w:r>
    </w:p>
    <w:p w14:paraId="4341E0EF" w14:textId="77777777" w:rsidR="003A5531" w:rsidRDefault="003A5531" w:rsidP="003A5531">
      <w:pPr>
        <w:pStyle w:val="SourceCode"/>
      </w:pPr>
    </w:p>
    <w:p w14:paraId="515F003F" w14:textId="77777777" w:rsidR="003A5531" w:rsidRDefault="003A5531" w:rsidP="003A5531">
      <w:pPr>
        <w:pStyle w:val="SourceCode"/>
      </w:pPr>
      <w:r>
        <w:t>```python</w:t>
      </w:r>
    </w:p>
    <w:p w14:paraId="44995F68" w14:textId="77777777" w:rsidR="003A5531" w:rsidRDefault="003A5531" w:rsidP="003A5531">
      <w:pPr>
        <w:pStyle w:val="SourceCode"/>
      </w:pPr>
      <w:r>
        <w:t>try:</w:t>
      </w:r>
    </w:p>
    <w:p w14:paraId="4AEDEF8C" w14:textId="77777777" w:rsidR="003A5531" w:rsidRDefault="003A5531" w:rsidP="003A5531">
      <w:pPr>
        <w:pStyle w:val="SourceCode"/>
      </w:pPr>
      <w:r>
        <w:lastRenderedPageBreak/>
        <w:t xml:space="preserve">    # Code for ETL</w:t>
      </w:r>
    </w:p>
    <w:p w14:paraId="250BB4BD" w14:textId="77777777" w:rsidR="003A5531" w:rsidRDefault="003A5531" w:rsidP="003A5531">
      <w:pPr>
        <w:pStyle w:val="SourceCode"/>
      </w:pPr>
      <w:r>
        <w:t>except FileNotFoundError as e:</w:t>
      </w:r>
    </w:p>
    <w:p w14:paraId="4D217932" w14:textId="77777777" w:rsidR="003A5531" w:rsidRDefault="003A5531" w:rsidP="003A5531">
      <w:pPr>
        <w:pStyle w:val="SourceCode"/>
      </w:pPr>
      <w:r>
        <w:t xml:space="preserve">    # Log the error and exit gracefully</w:t>
      </w:r>
    </w:p>
    <w:p w14:paraId="18335865" w14:textId="77777777" w:rsidR="003A5531" w:rsidRDefault="003A5531" w:rsidP="003A5531">
      <w:pPr>
        <w:pStyle w:val="SourceCode"/>
      </w:pPr>
      <w:r>
        <w:t xml:space="preserve">    print(f"Error: {e}")</w:t>
      </w:r>
    </w:p>
    <w:p w14:paraId="04D2DD62" w14:textId="77777777" w:rsidR="003A5531" w:rsidRDefault="003A5531" w:rsidP="003A5531">
      <w:pPr>
        <w:pStyle w:val="SourceCode"/>
      </w:pPr>
      <w:r>
        <w:t>except Exception as e:</w:t>
      </w:r>
    </w:p>
    <w:p w14:paraId="28839F0B" w14:textId="77777777" w:rsidR="003A5531" w:rsidRDefault="003A5531" w:rsidP="003A5531">
      <w:pPr>
        <w:pStyle w:val="SourceCode"/>
      </w:pPr>
      <w:r>
        <w:t xml:space="preserve">    # Handle other exceptions and log appropriately</w:t>
      </w:r>
    </w:p>
    <w:p w14:paraId="5C792370" w14:textId="77777777" w:rsidR="003A5531" w:rsidRDefault="003A5531" w:rsidP="003A5531">
      <w:pPr>
        <w:pStyle w:val="SourceCode"/>
      </w:pPr>
      <w:r>
        <w:t xml:space="preserve">    print(f"Error: {e}")</w:t>
      </w:r>
    </w:p>
    <w:p w14:paraId="2E51739A" w14:textId="77777777" w:rsidR="003A5531" w:rsidRDefault="003A5531" w:rsidP="003A5531">
      <w:pPr>
        <w:pStyle w:val="SourceCode"/>
      </w:pPr>
      <w:r>
        <w:t>```</w:t>
      </w:r>
    </w:p>
    <w:p w14:paraId="05CCB4B7" w14:textId="77777777" w:rsidR="003A5531" w:rsidRDefault="003A5531" w:rsidP="003A5531">
      <w:pPr>
        <w:pStyle w:val="SourceCode"/>
      </w:pPr>
    </w:p>
    <w:p w14:paraId="398F10B5" w14:textId="06F12659" w:rsidR="002F6811" w:rsidRDefault="002F6811" w:rsidP="003A5531">
      <w:pPr>
        <w:pStyle w:val="SourceCode"/>
      </w:pPr>
    </w:p>
    <w:sectPr w:rsidR="002F6811" w:rsidSect="00940241"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4485E" w14:textId="77777777" w:rsidR="00C801AF" w:rsidRDefault="00C801AF">
      <w:pPr>
        <w:spacing w:after="0"/>
      </w:pPr>
      <w:r>
        <w:separator/>
      </w:r>
    </w:p>
  </w:endnote>
  <w:endnote w:type="continuationSeparator" w:id="0">
    <w:p w14:paraId="50622943" w14:textId="77777777" w:rsidR="00C801AF" w:rsidRDefault="00C801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0C266" w14:textId="77777777" w:rsidR="002F6811" w:rsidRDefault="00C801AF">
      <w:r>
        <w:separator/>
      </w:r>
    </w:p>
  </w:footnote>
  <w:footnote w:type="continuationSeparator" w:id="0">
    <w:p w14:paraId="15C857B8" w14:textId="77777777" w:rsidR="002F6811" w:rsidRDefault="00C801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F82E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6241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6811"/>
    <w:rsid w:val="000703D1"/>
    <w:rsid w:val="002F6811"/>
    <w:rsid w:val="003A5531"/>
    <w:rsid w:val="00940241"/>
    <w:rsid w:val="00B313FC"/>
    <w:rsid w:val="00C801AF"/>
    <w:rsid w:val="00E651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FE197"/>
  <w15:docId w15:val="{A307F7AD-E74F-40D1-82A1-1E7D35467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shek Suryawanshi</dc:creator>
  <cp:keywords/>
  <cp:lastModifiedBy>Abhishek Suryawanshi</cp:lastModifiedBy>
  <cp:revision>4</cp:revision>
  <dcterms:created xsi:type="dcterms:W3CDTF">2023-10-11T16:25:00Z</dcterms:created>
  <dcterms:modified xsi:type="dcterms:W3CDTF">2023-10-11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